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57AF" w:rsidRPr="00485E88" w:rsidRDefault="00C1248E" w:rsidP="00485E88">
      <w:pPr>
        <w:jc w:val="center"/>
        <w:rPr>
          <w:b/>
          <w:sz w:val="28"/>
          <w:szCs w:val="28"/>
        </w:rPr>
      </w:pPr>
      <w:proofErr w:type="spellStart"/>
      <w:r w:rsidRPr="00485E88">
        <w:rPr>
          <w:b/>
          <w:sz w:val="28"/>
          <w:szCs w:val="28"/>
        </w:rPr>
        <w:t>Grupe</w:t>
      </w:r>
      <w:proofErr w:type="spellEnd"/>
      <w:r w:rsidR="007A65C9" w:rsidRPr="00485E88">
        <w:rPr>
          <w:b/>
          <w:sz w:val="28"/>
          <w:szCs w:val="28"/>
        </w:rPr>
        <w:t xml:space="preserve"> </w:t>
      </w:r>
      <w:proofErr w:type="spellStart"/>
      <w:r w:rsidRPr="00485E88">
        <w:rPr>
          <w:b/>
          <w:sz w:val="28"/>
          <w:szCs w:val="28"/>
        </w:rPr>
        <w:t>studenata</w:t>
      </w:r>
      <w:proofErr w:type="spellEnd"/>
    </w:p>
    <w:p w:rsidR="006D57AF" w:rsidRPr="00485E88" w:rsidRDefault="00C1248E" w:rsidP="00485E88">
      <w:pPr>
        <w:jc w:val="center"/>
        <w:rPr>
          <w:b/>
          <w:sz w:val="28"/>
          <w:szCs w:val="28"/>
        </w:rPr>
      </w:pPr>
      <w:proofErr w:type="spellStart"/>
      <w:proofErr w:type="gramStart"/>
      <w:r w:rsidRPr="00485E88">
        <w:rPr>
          <w:b/>
          <w:sz w:val="28"/>
          <w:szCs w:val="28"/>
        </w:rPr>
        <w:t>za</w:t>
      </w:r>
      <w:proofErr w:type="spellEnd"/>
      <w:proofErr w:type="gramEnd"/>
      <w:r w:rsidR="006D57AF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slušanje</w:t>
      </w:r>
      <w:proofErr w:type="spellEnd"/>
      <w:r w:rsidR="006D57AF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nastave</w:t>
      </w:r>
      <w:proofErr w:type="spellEnd"/>
      <w:r w:rsidR="006D57AF" w:rsidRPr="00485E88">
        <w:rPr>
          <w:b/>
          <w:sz w:val="28"/>
          <w:szCs w:val="28"/>
        </w:rPr>
        <w:t xml:space="preserve"> </w:t>
      </w:r>
      <w:r w:rsidR="00485E88" w:rsidRPr="00485E88">
        <w:rPr>
          <w:b/>
          <w:sz w:val="28"/>
          <w:szCs w:val="28"/>
        </w:rPr>
        <w:t xml:space="preserve">u </w:t>
      </w:r>
      <w:proofErr w:type="spellStart"/>
      <w:r w:rsidR="00485E88" w:rsidRPr="00485E88">
        <w:rPr>
          <w:b/>
          <w:sz w:val="28"/>
          <w:szCs w:val="28"/>
        </w:rPr>
        <w:t>zimskom</w:t>
      </w:r>
      <w:proofErr w:type="spellEnd"/>
      <w:r w:rsidR="00485E88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semestru</w:t>
      </w:r>
      <w:proofErr w:type="spellEnd"/>
      <w:r w:rsidR="00485E88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školske</w:t>
      </w:r>
      <w:proofErr w:type="spellEnd"/>
      <w:r w:rsidR="0098752F" w:rsidRPr="00485E88">
        <w:rPr>
          <w:b/>
          <w:sz w:val="28"/>
          <w:szCs w:val="28"/>
        </w:rPr>
        <w:t xml:space="preserve"> 2025/26</w:t>
      </w:r>
      <w:r w:rsidR="00E17A6D" w:rsidRPr="00485E88">
        <w:rPr>
          <w:b/>
          <w:sz w:val="28"/>
          <w:szCs w:val="28"/>
        </w:rPr>
        <w:t xml:space="preserve"> </w:t>
      </w:r>
      <w:proofErr w:type="spellStart"/>
      <w:r w:rsidR="00485E88" w:rsidRPr="00485E88">
        <w:rPr>
          <w:b/>
          <w:sz w:val="28"/>
          <w:szCs w:val="28"/>
        </w:rPr>
        <w:t>godine</w:t>
      </w:r>
      <w:proofErr w:type="spellEnd"/>
    </w:p>
    <w:p w:rsidR="00E17A6D" w:rsidRDefault="00E17A6D" w:rsidP="00485E88"/>
    <w:p w:rsidR="00604E0A" w:rsidRDefault="00604E0A" w:rsidP="00485E88"/>
    <w:p w:rsidR="006D57AF" w:rsidRPr="00485E88" w:rsidRDefault="00C1248E" w:rsidP="003A348D">
      <w:pPr>
        <w:jc w:val="center"/>
        <w:rPr>
          <w:b/>
        </w:rPr>
      </w:pPr>
      <w:proofErr w:type="spellStart"/>
      <w:r w:rsidRPr="00485E88">
        <w:rPr>
          <w:b/>
        </w:rPr>
        <w:t>Četvrta</w:t>
      </w:r>
      <w:proofErr w:type="spellEnd"/>
      <w:r w:rsidR="003A348D" w:rsidRPr="00485E88">
        <w:rPr>
          <w:b/>
        </w:rPr>
        <w:t xml:space="preserve"> </w:t>
      </w:r>
      <w:proofErr w:type="spellStart"/>
      <w:r w:rsidRPr="00485E88">
        <w:rPr>
          <w:b/>
        </w:rPr>
        <w:t>godina</w:t>
      </w:r>
      <w:proofErr w:type="spellEnd"/>
    </w:p>
    <w:p w:rsidR="003A348D" w:rsidRDefault="003A348D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101"/>
        <w:gridCol w:w="4819"/>
        <w:gridCol w:w="1843"/>
        <w:gridCol w:w="1813"/>
      </w:tblGrid>
      <w:tr w:rsidR="00485E88" w:rsidRPr="00485E88" w:rsidTr="002B0642">
        <w:trPr>
          <w:trHeight w:val="170"/>
          <w:jc w:val="center"/>
        </w:trPr>
        <w:tc>
          <w:tcPr>
            <w:tcW w:w="1101" w:type="dxa"/>
            <w:tcBorders>
              <w:bottom w:val="thinThickSmallGap" w:sz="24" w:space="0" w:color="auto"/>
            </w:tcBorders>
            <w:vAlign w:val="center"/>
          </w:tcPr>
          <w:p w:rsidR="00485E88" w:rsidRPr="00485E88" w:rsidRDefault="00485E88" w:rsidP="008D7A38">
            <w:pPr>
              <w:jc w:val="center"/>
              <w:rPr>
                <w:sz w:val="28"/>
                <w:szCs w:val="28"/>
              </w:rPr>
            </w:pPr>
            <w:proofErr w:type="spellStart"/>
            <w:r w:rsidRPr="00485E88">
              <w:rPr>
                <w:sz w:val="28"/>
                <w:szCs w:val="28"/>
              </w:rPr>
              <w:t>Grupa</w:t>
            </w:r>
            <w:proofErr w:type="spellEnd"/>
          </w:p>
        </w:tc>
        <w:tc>
          <w:tcPr>
            <w:tcW w:w="4819" w:type="dxa"/>
            <w:tcBorders>
              <w:bottom w:val="thinThickSmallGap" w:sz="24" w:space="0" w:color="auto"/>
            </w:tcBorders>
            <w:vAlign w:val="center"/>
          </w:tcPr>
          <w:p w:rsidR="00485E88" w:rsidRPr="00485E88" w:rsidRDefault="00485E88" w:rsidP="007A6281">
            <w:pPr>
              <w:jc w:val="center"/>
              <w:rPr>
                <w:sz w:val="28"/>
                <w:szCs w:val="28"/>
              </w:rPr>
            </w:pPr>
            <w:proofErr w:type="spellStart"/>
            <w:r w:rsidRPr="00485E88">
              <w:rPr>
                <w:sz w:val="28"/>
                <w:szCs w:val="28"/>
              </w:rPr>
              <w:t>Studijski</w:t>
            </w:r>
            <w:proofErr w:type="spellEnd"/>
            <w:r w:rsidRPr="00485E88">
              <w:rPr>
                <w:sz w:val="28"/>
                <w:szCs w:val="28"/>
              </w:rPr>
              <w:t xml:space="preserve"> </w:t>
            </w:r>
            <w:proofErr w:type="spellStart"/>
            <w:r w:rsidR="007A6281">
              <w:rPr>
                <w:sz w:val="28"/>
                <w:szCs w:val="28"/>
              </w:rPr>
              <w:t>modul</w:t>
            </w:r>
            <w:proofErr w:type="spellEnd"/>
          </w:p>
        </w:tc>
        <w:tc>
          <w:tcPr>
            <w:tcW w:w="1843" w:type="dxa"/>
            <w:tcBorders>
              <w:bottom w:val="thinThickSmallGap" w:sz="24" w:space="0" w:color="auto"/>
            </w:tcBorders>
            <w:vAlign w:val="center"/>
          </w:tcPr>
          <w:p w:rsidR="00485E88" w:rsidRPr="00485E88" w:rsidRDefault="00485E88" w:rsidP="008D7A38">
            <w:pPr>
              <w:jc w:val="center"/>
              <w:rPr>
                <w:rFonts w:eastAsia="MS Mincho"/>
                <w:sz w:val="28"/>
                <w:szCs w:val="28"/>
              </w:rPr>
            </w:pPr>
            <w:proofErr w:type="spellStart"/>
            <w:r w:rsidRPr="00485E88">
              <w:rPr>
                <w:sz w:val="28"/>
                <w:szCs w:val="28"/>
              </w:rPr>
              <w:t>Od</w:t>
            </w:r>
            <w:proofErr w:type="spellEnd"/>
            <w:r w:rsidRPr="00485E88">
              <w:rPr>
                <w:sz w:val="28"/>
                <w:szCs w:val="28"/>
              </w:rPr>
              <w:t xml:space="preserve"> </w:t>
            </w:r>
            <w:proofErr w:type="spellStart"/>
            <w:r w:rsidRPr="00485E88">
              <w:rPr>
                <w:rFonts w:eastAsia="MS Mincho"/>
                <w:sz w:val="28"/>
                <w:szCs w:val="28"/>
              </w:rPr>
              <w:t>prezimena</w:t>
            </w:r>
            <w:proofErr w:type="spellEnd"/>
          </w:p>
        </w:tc>
        <w:tc>
          <w:tcPr>
            <w:tcW w:w="1813" w:type="dxa"/>
            <w:tcBorders>
              <w:bottom w:val="thinThickSmallGap" w:sz="24" w:space="0" w:color="auto"/>
            </w:tcBorders>
            <w:vAlign w:val="center"/>
          </w:tcPr>
          <w:p w:rsidR="00485E88" w:rsidRPr="00485E88" w:rsidRDefault="00485E88" w:rsidP="008D7A38">
            <w:pPr>
              <w:jc w:val="center"/>
              <w:rPr>
                <w:rFonts w:eastAsia="MS Mincho"/>
                <w:sz w:val="28"/>
                <w:szCs w:val="28"/>
              </w:rPr>
            </w:pPr>
            <w:r w:rsidRPr="00485E88">
              <w:rPr>
                <w:sz w:val="28"/>
                <w:szCs w:val="28"/>
              </w:rPr>
              <w:t xml:space="preserve">Do </w:t>
            </w:r>
            <w:proofErr w:type="spellStart"/>
            <w:r w:rsidRPr="00485E88">
              <w:rPr>
                <w:rFonts w:eastAsia="MS Mincho"/>
                <w:sz w:val="28"/>
                <w:szCs w:val="28"/>
              </w:rPr>
              <w:t>prezimena</w:t>
            </w:r>
            <w:proofErr w:type="spellEnd"/>
          </w:p>
        </w:tc>
      </w:tr>
      <w:tr w:rsidR="00E03980" w:rsidRPr="005030CE" w:rsidTr="00F217C4">
        <w:trPr>
          <w:trHeight w:val="260"/>
          <w:jc w:val="center"/>
        </w:trPr>
        <w:tc>
          <w:tcPr>
            <w:tcW w:w="1101" w:type="dxa"/>
            <w:tcBorders>
              <w:top w:val="thinThickSmallGap" w:sz="24" w:space="0" w:color="auto"/>
            </w:tcBorders>
          </w:tcPr>
          <w:p w:rsidR="00E03980" w:rsidRPr="00DC2058" w:rsidRDefault="00E03980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 w:rsidRPr="00DC2058">
              <w:rPr>
                <w:b/>
                <w:color w:val="548DD4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4819" w:type="dxa"/>
            <w:tcBorders>
              <w:top w:val="thinThickSmallGap" w:sz="24" w:space="0" w:color="auto"/>
            </w:tcBorders>
            <w:vAlign w:val="center"/>
          </w:tcPr>
          <w:p w:rsidR="00E03980" w:rsidRPr="005030CE" w:rsidRDefault="00E03980" w:rsidP="008D7A38">
            <w:pPr>
              <w:jc w:val="center"/>
              <w:rPr>
                <w:b/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Informacioni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sistemi</w:t>
            </w:r>
            <w:proofErr w:type="spellEnd"/>
          </w:p>
        </w:tc>
        <w:tc>
          <w:tcPr>
            <w:tcW w:w="3656" w:type="dxa"/>
            <w:gridSpan w:val="2"/>
            <w:tcBorders>
              <w:top w:val="thinThickSmallGap" w:sz="24" w:space="0" w:color="auto"/>
            </w:tcBorders>
          </w:tcPr>
          <w:p w:rsidR="00E03980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Сви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</w:tcPr>
          <w:p w:rsidR="007A6281" w:rsidRDefault="007A6281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</w:p>
        </w:tc>
        <w:tc>
          <w:tcPr>
            <w:tcW w:w="4819" w:type="dxa"/>
          </w:tcPr>
          <w:p w:rsidR="007A6281" w:rsidRPr="005F6E13" w:rsidRDefault="007A6281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43" w:type="dxa"/>
          </w:tcPr>
          <w:p w:rsidR="007A6281" w:rsidRDefault="007A6281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13" w:type="dxa"/>
          </w:tcPr>
          <w:p w:rsidR="007A6281" w:rsidRDefault="007A6281" w:rsidP="008D7A38">
            <w:pPr>
              <w:jc w:val="center"/>
              <w:rPr>
                <w:b/>
                <w:color w:val="4F81BD"/>
              </w:rPr>
            </w:pP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</w:tcPr>
          <w:p w:rsidR="0098752F" w:rsidRPr="00604E0A" w:rsidRDefault="0098752F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>
              <w:rPr>
                <w:b/>
                <w:color w:val="548DD4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4819" w:type="dxa"/>
          </w:tcPr>
          <w:p w:rsidR="0098752F" w:rsidRPr="005030CE" w:rsidRDefault="0098752F" w:rsidP="008D7A38">
            <w:pPr>
              <w:jc w:val="center"/>
              <w:rPr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Informacione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tehnologije</w:t>
            </w:r>
            <w:proofErr w:type="spellEnd"/>
          </w:p>
        </w:tc>
        <w:tc>
          <w:tcPr>
            <w:tcW w:w="1843" w:type="dxa"/>
          </w:tcPr>
          <w:p w:rsidR="0098752F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А-</w:t>
            </w:r>
          </w:p>
        </w:tc>
        <w:tc>
          <w:tcPr>
            <w:tcW w:w="1813" w:type="dxa"/>
          </w:tcPr>
          <w:p w:rsidR="0098752F" w:rsidRPr="005030CE" w:rsidRDefault="00D57E5D" w:rsidP="008D7A3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  <w:lang/>
              </w:rPr>
              <w:t>Н</w:t>
            </w:r>
            <w:r w:rsidR="008E43EF">
              <w:rPr>
                <w:b/>
                <w:color w:val="4F81BD"/>
              </w:rPr>
              <w:t>-</w:t>
            </w: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</w:tcPr>
          <w:p w:rsidR="0098752F" w:rsidRPr="00604E0A" w:rsidRDefault="0098752F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>
              <w:rPr>
                <w:b/>
                <w:color w:val="548DD4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4819" w:type="dxa"/>
          </w:tcPr>
          <w:p w:rsidR="0098752F" w:rsidRPr="005030CE" w:rsidRDefault="0098752F" w:rsidP="008D7A38">
            <w:pPr>
              <w:jc w:val="center"/>
              <w:rPr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Informacione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tehnologije</w:t>
            </w:r>
            <w:proofErr w:type="spellEnd"/>
          </w:p>
        </w:tc>
        <w:tc>
          <w:tcPr>
            <w:tcW w:w="1843" w:type="dxa"/>
          </w:tcPr>
          <w:p w:rsidR="0098752F" w:rsidRPr="005030CE" w:rsidRDefault="00D57E5D" w:rsidP="008D7A3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  <w:lang/>
              </w:rPr>
              <w:t>М</w:t>
            </w:r>
            <w:r w:rsidR="008E43EF">
              <w:rPr>
                <w:b/>
                <w:color w:val="4F81BD"/>
              </w:rPr>
              <w:t>-</w:t>
            </w:r>
          </w:p>
        </w:tc>
        <w:tc>
          <w:tcPr>
            <w:tcW w:w="1813" w:type="dxa"/>
          </w:tcPr>
          <w:p w:rsidR="0098752F" w:rsidRPr="005030CE" w:rsidRDefault="00D57E5D" w:rsidP="008D7A3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  <w:lang/>
              </w:rPr>
              <w:t>Ш</w:t>
            </w:r>
            <w:r w:rsidR="008E43EF">
              <w:rPr>
                <w:b/>
                <w:color w:val="4F81BD"/>
              </w:rPr>
              <w:t>-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</w:tcPr>
          <w:p w:rsidR="007A6281" w:rsidRDefault="007A6281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</w:p>
        </w:tc>
        <w:tc>
          <w:tcPr>
            <w:tcW w:w="4819" w:type="dxa"/>
          </w:tcPr>
          <w:p w:rsidR="007A6281" w:rsidRPr="005F6E13" w:rsidRDefault="007A6281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43" w:type="dxa"/>
          </w:tcPr>
          <w:p w:rsidR="007A6281" w:rsidRDefault="007A6281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13" w:type="dxa"/>
          </w:tcPr>
          <w:p w:rsidR="007A6281" w:rsidRDefault="007A6281" w:rsidP="008D7A38">
            <w:pPr>
              <w:jc w:val="center"/>
              <w:rPr>
                <w:b/>
                <w:color w:val="4F81BD"/>
              </w:rPr>
            </w:pP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</w:tcPr>
          <w:p w:rsidR="0098752F" w:rsidRPr="00604E0A" w:rsidRDefault="0098752F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>
              <w:rPr>
                <w:b/>
                <w:color w:val="548DD4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4819" w:type="dxa"/>
          </w:tcPr>
          <w:p w:rsidR="0098752F" w:rsidRPr="005030CE" w:rsidRDefault="0098752F" w:rsidP="008D7A38">
            <w:pPr>
              <w:jc w:val="center"/>
              <w:rPr>
                <w:b/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Softversko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inženjerstvo</w:t>
            </w:r>
            <w:proofErr w:type="spellEnd"/>
          </w:p>
        </w:tc>
        <w:tc>
          <w:tcPr>
            <w:tcW w:w="1843" w:type="dxa"/>
          </w:tcPr>
          <w:p w:rsidR="0098752F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А-</w:t>
            </w:r>
          </w:p>
        </w:tc>
        <w:tc>
          <w:tcPr>
            <w:tcW w:w="1813" w:type="dxa"/>
          </w:tcPr>
          <w:p w:rsidR="0098752F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Макојевић</w:t>
            </w: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</w:tcPr>
          <w:p w:rsidR="0098752F" w:rsidRPr="00604E0A" w:rsidRDefault="0098752F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>
              <w:rPr>
                <w:b/>
                <w:color w:val="548DD4"/>
                <w:sz w:val="28"/>
                <w:szCs w:val="28"/>
                <w:vertAlign w:val="subscript"/>
              </w:rPr>
              <w:t>5</w:t>
            </w:r>
          </w:p>
        </w:tc>
        <w:tc>
          <w:tcPr>
            <w:tcW w:w="4819" w:type="dxa"/>
          </w:tcPr>
          <w:p w:rsidR="0098752F" w:rsidRPr="005030CE" w:rsidRDefault="0098752F" w:rsidP="008D7A38">
            <w:pPr>
              <w:jc w:val="center"/>
              <w:rPr>
                <w:b/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Softversko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inženjerstvo</w:t>
            </w:r>
            <w:proofErr w:type="spellEnd"/>
          </w:p>
        </w:tc>
        <w:tc>
          <w:tcPr>
            <w:tcW w:w="1843" w:type="dxa"/>
          </w:tcPr>
          <w:p w:rsidR="0098752F" w:rsidRPr="005030CE" w:rsidRDefault="00D57E5D" w:rsidP="008D7A3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  <w:lang/>
              </w:rPr>
              <w:t>Маринковић</w:t>
            </w:r>
            <w:r w:rsidR="008E43EF">
              <w:rPr>
                <w:b/>
                <w:color w:val="4F81BD"/>
              </w:rPr>
              <w:t>-</w:t>
            </w:r>
          </w:p>
        </w:tc>
        <w:tc>
          <w:tcPr>
            <w:tcW w:w="1813" w:type="dxa"/>
          </w:tcPr>
          <w:p w:rsidR="0098752F" w:rsidRPr="005030CE" w:rsidRDefault="008E43EF" w:rsidP="008D7A3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Š-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</w:tcPr>
          <w:p w:rsidR="007A6281" w:rsidRDefault="007A6281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</w:p>
        </w:tc>
        <w:tc>
          <w:tcPr>
            <w:tcW w:w="4819" w:type="dxa"/>
          </w:tcPr>
          <w:p w:rsidR="007A6281" w:rsidRPr="005F6E13" w:rsidRDefault="007A6281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43" w:type="dxa"/>
          </w:tcPr>
          <w:p w:rsidR="007A6281" w:rsidRPr="005030CE" w:rsidRDefault="007A6281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13" w:type="dxa"/>
          </w:tcPr>
          <w:p w:rsidR="007A6281" w:rsidRPr="005030CE" w:rsidRDefault="007A6281" w:rsidP="008D7A38">
            <w:pPr>
              <w:jc w:val="center"/>
              <w:rPr>
                <w:b/>
                <w:color w:val="4F81BD"/>
              </w:rPr>
            </w:pP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</w:tcPr>
          <w:p w:rsidR="0098752F" w:rsidRPr="00604E0A" w:rsidRDefault="0098752F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>
              <w:rPr>
                <w:b/>
                <w:color w:val="548DD4"/>
                <w:sz w:val="28"/>
                <w:szCs w:val="28"/>
                <w:vertAlign w:val="subscript"/>
              </w:rPr>
              <w:t>6</w:t>
            </w:r>
          </w:p>
        </w:tc>
        <w:tc>
          <w:tcPr>
            <w:tcW w:w="4819" w:type="dxa"/>
          </w:tcPr>
          <w:p w:rsidR="0098752F" w:rsidRPr="005030CE" w:rsidRDefault="0098752F" w:rsidP="008D7A38">
            <w:pPr>
              <w:jc w:val="center"/>
              <w:rPr>
                <w:b/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Tehnologije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elektronskog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poslovanja</w:t>
            </w:r>
            <w:proofErr w:type="spellEnd"/>
          </w:p>
        </w:tc>
        <w:tc>
          <w:tcPr>
            <w:tcW w:w="1843" w:type="dxa"/>
          </w:tcPr>
          <w:p w:rsidR="0098752F" w:rsidRPr="005030CE" w:rsidRDefault="00E03980" w:rsidP="008D7A3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A-</w:t>
            </w:r>
          </w:p>
        </w:tc>
        <w:tc>
          <w:tcPr>
            <w:tcW w:w="1813" w:type="dxa"/>
          </w:tcPr>
          <w:p w:rsidR="0098752F" w:rsidRPr="005030CE" w:rsidRDefault="00E03980" w:rsidP="008D7A3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K-</w:t>
            </w: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</w:tcPr>
          <w:p w:rsidR="0098752F" w:rsidRPr="00604E0A" w:rsidRDefault="0098752F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>
              <w:rPr>
                <w:b/>
                <w:color w:val="548DD4"/>
                <w:sz w:val="28"/>
                <w:szCs w:val="28"/>
                <w:vertAlign w:val="subscript"/>
              </w:rPr>
              <w:t>7</w:t>
            </w:r>
          </w:p>
        </w:tc>
        <w:tc>
          <w:tcPr>
            <w:tcW w:w="4819" w:type="dxa"/>
          </w:tcPr>
          <w:p w:rsidR="0098752F" w:rsidRPr="005030CE" w:rsidRDefault="0098752F" w:rsidP="008D7A38">
            <w:pPr>
              <w:jc w:val="center"/>
              <w:rPr>
                <w:b/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Tehnologije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elektronskog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poslovanja</w:t>
            </w:r>
            <w:proofErr w:type="spellEnd"/>
          </w:p>
        </w:tc>
        <w:tc>
          <w:tcPr>
            <w:tcW w:w="1843" w:type="dxa"/>
          </w:tcPr>
          <w:p w:rsidR="0098752F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Л-</w:t>
            </w:r>
          </w:p>
        </w:tc>
        <w:tc>
          <w:tcPr>
            <w:tcW w:w="1813" w:type="dxa"/>
          </w:tcPr>
          <w:p w:rsidR="0098752F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Ш-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</w:tcPr>
          <w:p w:rsidR="007A6281" w:rsidRDefault="007A6281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</w:p>
        </w:tc>
        <w:tc>
          <w:tcPr>
            <w:tcW w:w="4819" w:type="dxa"/>
          </w:tcPr>
          <w:p w:rsidR="007A6281" w:rsidRPr="005F6E13" w:rsidRDefault="007A6281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43" w:type="dxa"/>
          </w:tcPr>
          <w:p w:rsidR="007A6281" w:rsidRDefault="007A6281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13" w:type="dxa"/>
          </w:tcPr>
          <w:p w:rsidR="007A6281" w:rsidRPr="005030CE" w:rsidRDefault="007A6281" w:rsidP="008D7A38">
            <w:pPr>
              <w:jc w:val="center"/>
              <w:rPr>
                <w:b/>
                <w:color w:val="4F81BD"/>
              </w:rPr>
            </w:pPr>
          </w:p>
        </w:tc>
      </w:tr>
      <w:tr w:rsidR="00E03980" w:rsidRPr="005030CE" w:rsidTr="00DF5162">
        <w:trPr>
          <w:jc w:val="center"/>
        </w:trPr>
        <w:tc>
          <w:tcPr>
            <w:tcW w:w="1101" w:type="dxa"/>
          </w:tcPr>
          <w:p w:rsidR="00E03980" w:rsidRPr="00604E0A" w:rsidRDefault="00E03980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>
              <w:rPr>
                <w:b/>
                <w:color w:val="548DD4"/>
                <w:sz w:val="28"/>
                <w:szCs w:val="28"/>
                <w:vertAlign w:val="subscript"/>
              </w:rPr>
              <w:t>8</w:t>
            </w:r>
          </w:p>
        </w:tc>
        <w:tc>
          <w:tcPr>
            <w:tcW w:w="4819" w:type="dxa"/>
          </w:tcPr>
          <w:p w:rsidR="00E03980" w:rsidRDefault="00E03980" w:rsidP="008D7A38">
            <w:pPr>
              <w:jc w:val="center"/>
              <w:rPr>
                <w:b/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Poslovna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analitika</w:t>
            </w:r>
            <w:proofErr w:type="spellEnd"/>
          </w:p>
        </w:tc>
        <w:tc>
          <w:tcPr>
            <w:tcW w:w="3656" w:type="dxa"/>
            <w:gridSpan w:val="2"/>
          </w:tcPr>
          <w:p w:rsidR="00E03980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Ави</w:t>
            </w:r>
          </w:p>
        </w:tc>
      </w:tr>
      <w:tr w:rsidR="00E03980" w:rsidRPr="005030CE" w:rsidTr="008D7A38">
        <w:trPr>
          <w:jc w:val="center"/>
        </w:trPr>
        <w:tc>
          <w:tcPr>
            <w:tcW w:w="1101" w:type="dxa"/>
          </w:tcPr>
          <w:p w:rsidR="00E03980" w:rsidRDefault="00E03980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</w:p>
        </w:tc>
        <w:tc>
          <w:tcPr>
            <w:tcW w:w="4819" w:type="dxa"/>
          </w:tcPr>
          <w:p w:rsidR="00E03980" w:rsidRPr="005F6E13" w:rsidRDefault="00E03980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43" w:type="dxa"/>
          </w:tcPr>
          <w:p w:rsidR="00E03980" w:rsidRPr="005030CE" w:rsidRDefault="00E03980" w:rsidP="008D7A38">
            <w:pPr>
              <w:jc w:val="center"/>
              <w:rPr>
                <w:b/>
                <w:color w:val="4F81BD"/>
              </w:rPr>
            </w:pPr>
          </w:p>
        </w:tc>
        <w:tc>
          <w:tcPr>
            <w:tcW w:w="1813" w:type="dxa"/>
          </w:tcPr>
          <w:p w:rsidR="00E03980" w:rsidRPr="005030CE" w:rsidRDefault="00E03980" w:rsidP="008D7A38">
            <w:pPr>
              <w:jc w:val="center"/>
              <w:rPr>
                <w:b/>
                <w:color w:val="4F81BD"/>
              </w:rPr>
            </w:pP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</w:tcPr>
          <w:p w:rsidR="0098752F" w:rsidRPr="00604E0A" w:rsidRDefault="0098752F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>
              <w:rPr>
                <w:b/>
                <w:color w:val="548DD4"/>
                <w:sz w:val="28"/>
                <w:szCs w:val="28"/>
                <w:vertAlign w:val="subscript"/>
              </w:rPr>
              <w:t>9</w:t>
            </w:r>
          </w:p>
        </w:tc>
        <w:tc>
          <w:tcPr>
            <w:tcW w:w="4819" w:type="dxa"/>
          </w:tcPr>
          <w:p w:rsidR="0098752F" w:rsidRDefault="0098752F" w:rsidP="008D7A38">
            <w:pPr>
              <w:jc w:val="center"/>
              <w:rPr>
                <w:b/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Informaciono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inženjerstvo</w:t>
            </w:r>
            <w:proofErr w:type="spellEnd"/>
          </w:p>
        </w:tc>
        <w:tc>
          <w:tcPr>
            <w:tcW w:w="1843" w:type="dxa"/>
          </w:tcPr>
          <w:p w:rsidR="0098752F" w:rsidRPr="005030CE" w:rsidRDefault="00830E6B" w:rsidP="008D7A38">
            <w:pPr>
              <w:jc w:val="center"/>
              <w:rPr>
                <w:b/>
                <w:color w:val="4F81BD"/>
              </w:rPr>
            </w:pPr>
            <w:r>
              <w:rPr>
                <w:b/>
                <w:color w:val="4F81BD"/>
              </w:rPr>
              <w:t>A-</w:t>
            </w:r>
          </w:p>
        </w:tc>
        <w:tc>
          <w:tcPr>
            <w:tcW w:w="1813" w:type="dxa"/>
          </w:tcPr>
          <w:p w:rsidR="0098752F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Максимовић</w:t>
            </w: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</w:tcPr>
          <w:p w:rsidR="0098752F" w:rsidRPr="00604E0A" w:rsidRDefault="0098752F" w:rsidP="008D7A38">
            <w:pPr>
              <w:jc w:val="center"/>
              <w:rPr>
                <w:b/>
                <w:color w:val="548DD4"/>
                <w:sz w:val="28"/>
                <w:szCs w:val="28"/>
              </w:rPr>
            </w:pPr>
            <w:r>
              <w:rPr>
                <w:b/>
                <w:color w:val="548DD4"/>
                <w:sz w:val="28"/>
                <w:szCs w:val="28"/>
              </w:rPr>
              <w:t>D</w:t>
            </w:r>
            <w:r>
              <w:rPr>
                <w:b/>
                <w:color w:val="548DD4"/>
                <w:sz w:val="28"/>
                <w:szCs w:val="28"/>
                <w:vertAlign w:val="subscript"/>
              </w:rPr>
              <w:t>10</w:t>
            </w:r>
          </w:p>
        </w:tc>
        <w:tc>
          <w:tcPr>
            <w:tcW w:w="4819" w:type="dxa"/>
          </w:tcPr>
          <w:p w:rsidR="0098752F" w:rsidRDefault="0098752F" w:rsidP="008D7A38">
            <w:pPr>
              <w:jc w:val="center"/>
              <w:rPr>
                <w:b/>
                <w:color w:val="4F81BD"/>
              </w:rPr>
            </w:pPr>
            <w:proofErr w:type="spellStart"/>
            <w:r w:rsidRPr="005F6E13">
              <w:rPr>
                <w:b/>
                <w:color w:val="4F81BD"/>
              </w:rPr>
              <w:t>Informaciono</w:t>
            </w:r>
            <w:proofErr w:type="spellEnd"/>
            <w:r w:rsidRPr="005F6E13">
              <w:rPr>
                <w:b/>
                <w:color w:val="4F81BD"/>
              </w:rPr>
              <w:t xml:space="preserve"> </w:t>
            </w:r>
            <w:proofErr w:type="spellStart"/>
            <w:r w:rsidRPr="005F6E13">
              <w:rPr>
                <w:b/>
                <w:color w:val="4F81BD"/>
              </w:rPr>
              <w:t>inženjerstvo</w:t>
            </w:r>
            <w:proofErr w:type="spellEnd"/>
          </w:p>
        </w:tc>
        <w:tc>
          <w:tcPr>
            <w:tcW w:w="1843" w:type="dxa"/>
          </w:tcPr>
          <w:p w:rsidR="0098752F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Маљковић</w:t>
            </w:r>
          </w:p>
        </w:tc>
        <w:tc>
          <w:tcPr>
            <w:tcW w:w="1813" w:type="dxa"/>
          </w:tcPr>
          <w:p w:rsidR="0098752F" w:rsidRPr="00D57E5D" w:rsidRDefault="00D57E5D" w:rsidP="008D7A38">
            <w:pPr>
              <w:jc w:val="center"/>
              <w:rPr>
                <w:b/>
                <w:color w:val="4F81BD"/>
                <w:lang/>
              </w:rPr>
            </w:pPr>
            <w:r>
              <w:rPr>
                <w:b/>
                <w:color w:val="4F81BD"/>
                <w:lang/>
              </w:rPr>
              <w:t>Ш-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</w:tcPr>
          <w:p w:rsidR="007A6281" w:rsidRDefault="007A6281" w:rsidP="008D7A38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4819" w:type="dxa"/>
          </w:tcPr>
          <w:p w:rsidR="007A6281" w:rsidRDefault="007A6281" w:rsidP="008D7A38">
            <w:pPr>
              <w:jc w:val="center"/>
              <w:rPr>
                <w:rFonts w:eastAsia="Arial"/>
                <w:b/>
                <w:color w:val="F79646" w:themeColor="accent6"/>
              </w:rPr>
            </w:pPr>
          </w:p>
        </w:tc>
        <w:tc>
          <w:tcPr>
            <w:tcW w:w="1843" w:type="dxa"/>
          </w:tcPr>
          <w:p w:rsidR="007A6281" w:rsidRDefault="007A6281" w:rsidP="008D7A38">
            <w:pPr>
              <w:jc w:val="center"/>
              <w:rPr>
                <w:b/>
                <w:color w:val="F79646"/>
              </w:rPr>
            </w:pPr>
          </w:p>
        </w:tc>
        <w:tc>
          <w:tcPr>
            <w:tcW w:w="1813" w:type="dxa"/>
          </w:tcPr>
          <w:p w:rsidR="007A6281" w:rsidRPr="005030CE" w:rsidRDefault="007A6281" w:rsidP="008D7A38">
            <w:pPr>
              <w:jc w:val="center"/>
              <w:rPr>
                <w:b/>
                <w:color w:val="F79646"/>
              </w:rPr>
            </w:pPr>
          </w:p>
        </w:tc>
      </w:tr>
      <w:tr w:rsidR="00E03980" w:rsidRPr="005030CE" w:rsidTr="00D57E5D">
        <w:trPr>
          <w:trHeight w:val="170"/>
          <w:jc w:val="center"/>
        </w:trPr>
        <w:tc>
          <w:tcPr>
            <w:tcW w:w="1101" w:type="dxa"/>
          </w:tcPr>
          <w:p w:rsidR="00E03980" w:rsidRPr="00604E0A" w:rsidRDefault="00E03980" w:rsidP="008D7A38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D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1</w:t>
            </w:r>
          </w:p>
        </w:tc>
        <w:tc>
          <w:tcPr>
            <w:tcW w:w="4819" w:type="dxa"/>
          </w:tcPr>
          <w:p w:rsidR="00E03980" w:rsidRPr="005030CE" w:rsidRDefault="00E03980" w:rsidP="008D7A38">
            <w:pPr>
              <w:jc w:val="center"/>
              <w:rPr>
                <w:b/>
                <w:color w:val="F79646" w:themeColor="accent6"/>
              </w:rPr>
            </w:pPr>
            <w:proofErr w:type="spellStart"/>
            <w:r>
              <w:rPr>
                <w:rFonts w:eastAsia="Arial"/>
                <w:b/>
                <w:color w:val="F79646" w:themeColor="accent6"/>
              </w:rPr>
              <w:t>Finansijski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menadžment</w:t>
            </w:r>
            <w:proofErr w:type="spellEnd"/>
          </w:p>
        </w:tc>
        <w:tc>
          <w:tcPr>
            <w:tcW w:w="3656" w:type="dxa"/>
            <w:gridSpan w:val="2"/>
          </w:tcPr>
          <w:p w:rsidR="00E03980" w:rsidRPr="00D57E5D" w:rsidRDefault="00D57E5D" w:rsidP="008D7A38">
            <w:pPr>
              <w:jc w:val="center"/>
              <w:rPr>
                <w:b/>
                <w:color w:val="F79646"/>
                <w:lang/>
              </w:rPr>
            </w:pPr>
            <w:r>
              <w:rPr>
                <w:b/>
                <w:color w:val="F79646"/>
                <w:lang/>
              </w:rPr>
              <w:t>Сви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</w:tcPr>
          <w:p w:rsidR="007A6281" w:rsidRDefault="007A6281" w:rsidP="008D7A38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4819" w:type="dxa"/>
          </w:tcPr>
          <w:p w:rsidR="007A6281" w:rsidRDefault="007A6281" w:rsidP="008D7A38">
            <w:pPr>
              <w:jc w:val="center"/>
              <w:rPr>
                <w:rFonts w:eastAsia="Arial"/>
                <w:b/>
                <w:color w:val="F79646" w:themeColor="accent6"/>
              </w:rPr>
            </w:pPr>
          </w:p>
        </w:tc>
        <w:tc>
          <w:tcPr>
            <w:tcW w:w="1843" w:type="dxa"/>
          </w:tcPr>
          <w:p w:rsidR="007A6281" w:rsidRDefault="007A6281" w:rsidP="008D7A38">
            <w:pPr>
              <w:jc w:val="center"/>
              <w:rPr>
                <w:b/>
                <w:color w:val="F79646"/>
              </w:rPr>
            </w:pPr>
          </w:p>
        </w:tc>
        <w:tc>
          <w:tcPr>
            <w:tcW w:w="1813" w:type="dxa"/>
          </w:tcPr>
          <w:p w:rsidR="007A6281" w:rsidRPr="005030CE" w:rsidRDefault="007A6281" w:rsidP="008D7A38">
            <w:pPr>
              <w:jc w:val="center"/>
              <w:rPr>
                <w:b/>
                <w:color w:val="F79646"/>
              </w:rPr>
            </w:pPr>
          </w:p>
        </w:tc>
      </w:tr>
      <w:tr w:rsidR="00E03980" w:rsidRPr="005030CE" w:rsidTr="00E1420C">
        <w:trPr>
          <w:jc w:val="center"/>
        </w:trPr>
        <w:tc>
          <w:tcPr>
            <w:tcW w:w="1101" w:type="dxa"/>
          </w:tcPr>
          <w:p w:rsidR="00E03980" w:rsidRPr="00604E0A" w:rsidRDefault="00E03980" w:rsidP="008D7A38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D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3</w:t>
            </w:r>
          </w:p>
        </w:tc>
        <w:tc>
          <w:tcPr>
            <w:tcW w:w="4819" w:type="dxa"/>
          </w:tcPr>
          <w:p w:rsidR="00E03980" w:rsidRPr="005030CE" w:rsidRDefault="00E03980" w:rsidP="008D7A38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Lin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organizacija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poslovanja</w:t>
            </w:r>
            <w:proofErr w:type="spellEnd"/>
          </w:p>
        </w:tc>
        <w:tc>
          <w:tcPr>
            <w:tcW w:w="3656" w:type="dxa"/>
            <w:gridSpan w:val="2"/>
          </w:tcPr>
          <w:p w:rsidR="00E03980" w:rsidRPr="00D57E5D" w:rsidRDefault="00D57E5D" w:rsidP="008D7A38">
            <w:pPr>
              <w:jc w:val="center"/>
              <w:rPr>
                <w:b/>
                <w:color w:val="F79646"/>
                <w:lang/>
              </w:rPr>
            </w:pPr>
            <w:r>
              <w:rPr>
                <w:b/>
                <w:color w:val="F79646"/>
                <w:lang/>
              </w:rPr>
              <w:t>Сви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</w:tcPr>
          <w:p w:rsidR="007A6281" w:rsidRDefault="007A6281" w:rsidP="008D7A38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4819" w:type="dxa"/>
          </w:tcPr>
          <w:p w:rsidR="007A6281" w:rsidRDefault="007A6281" w:rsidP="008D7A38">
            <w:pPr>
              <w:jc w:val="center"/>
              <w:rPr>
                <w:rFonts w:eastAsia="Arial"/>
                <w:b/>
                <w:color w:val="F79646" w:themeColor="accent6"/>
              </w:rPr>
            </w:pPr>
          </w:p>
        </w:tc>
        <w:tc>
          <w:tcPr>
            <w:tcW w:w="1843" w:type="dxa"/>
          </w:tcPr>
          <w:p w:rsidR="007A6281" w:rsidRDefault="007A6281" w:rsidP="008D7A38">
            <w:pPr>
              <w:jc w:val="center"/>
              <w:rPr>
                <w:b/>
                <w:color w:val="F79646"/>
              </w:rPr>
            </w:pPr>
          </w:p>
        </w:tc>
        <w:tc>
          <w:tcPr>
            <w:tcW w:w="1813" w:type="dxa"/>
          </w:tcPr>
          <w:p w:rsidR="007A6281" w:rsidRPr="005030CE" w:rsidRDefault="007A6281" w:rsidP="008D7A38">
            <w:pPr>
              <w:jc w:val="center"/>
              <w:rPr>
                <w:b/>
                <w:color w:val="F79646"/>
              </w:rPr>
            </w:pPr>
          </w:p>
        </w:tc>
      </w:tr>
      <w:tr w:rsidR="00E03980" w:rsidRPr="005030CE" w:rsidTr="00000AF9">
        <w:trPr>
          <w:jc w:val="center"/>
        </w:trPr>
        <w:tc>
          <w:tcPr>
            <w:tcW w:w="1101" w:type="dxa"/>
          </w:tcPr>
          <w:p w:rsidR="00E03980" w:rsidRPr="00604E0A" w:rsidRDefault="00E03980" w:rsidP="008D7A38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D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5</w:t>
            </w:r>
          </w:p>
        </w:tc>
        <w:tc>
          <w:tcPr>
            <w:tcW w:w="4819" w:type="dxa"/>
          </w:tcPr>
          <w:p w:rsidR="00E03980" w:rsidRPr="005030CE" w:rsidRDefault="00E03980" w:rsidP="008D7A38">
            <w:pPr>
              <w:jc w:val="center"/>
              <w:rPr>
                <w:b/>
                <w:color w:val="F79646" w:themeColor="accent6"/>
              </w:rPr>
            </w:pPr>
            <w:proofErr w:type="spellStart"/>
            <w:r>
              <w:rPr>
                <w:rFonts w:eastAsia="Arial"/>
                <w:b/>
                <w:color w:val="F79646" w:themeColor="accent6"/>
              </w:rPr>
              <w:t>Menadžment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kvaliteta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i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standardizacija</w:t>
            </w:r>
            <w:proofErr w:type="spellEnd"/>
          </w:p>
        </w:tc>
        <w:tc>
          <w:tcPr>
            <w:tcW w:w="3656" w:type="dxa"/>
            <w:gridSpan w:val="2"/>
          </w:tcPr>
          <w:p w:rsidR="00E03980" w:rsidRPr="00D57E5D" w:rsidRDefault="00D57E5D" w:rsidP="008D7A38">
            <w:pPr>
              <w:jc w:val="center"/>
              <w:rPr>
                <w:b/>
                <w:color w:val="F79646"/>
                <w:lang/>
              </w:rPr>
            </w:pPr>
            <w:r>
              <w:rPr>
                <w:b/>
                <w:color w:val="F79646"/>
                <w:lang/>
              </w:rPr>
              <w:t>Сви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Default="007A6281" w:rsidP="008D7A38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Default="007A6281" w:rsidP="008D7A38">
            <w:pPr>
              <w:jc w:val="center"/>
              <w:rPr>
                <w:rFonts w:eastAsia="Arial"/>
                <w:b/>
                <w:color w:val="F79646" w:themeColor="accent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Default="007A6281" w:rsidP="008D7A38">
            <w:pPr>
              <w:jc w:val="center"/>
              <w:rPr>
                <w:b/>
                <w:color w:val="F79646"/>
              </w:rPr>
            </w:pP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Pr="005030CE" w:rsidRDefault="007A6281" w:rsidP="008D7A38">
            <w:pPr>
              <w:jc w:val="center"/>
              <w:rPr>
                <w:b/>
                <w:color w:val="F79646"/>
              </w:rPr>
            </w:pPr>
          </w:p>
        </w:tc>
      </w:tr>
      <w:tr w:rsidR="00E03980" w:rsidRPr="005030CE" w:rsidTr="000B1723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980" w:rsidRPr="00604E0A" w:rsidRDefault="00E03980" w:rsidP="008D7A38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D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7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980" w:rsidRPr="005030CE" w:rsidRDefault="00E03980" w:rsidP="008D7A38">
            <w:pPr>
              <w:jc w:val="center"/>
              <w:rPr>
                <w:b/>
                <w:color w:val="F79646" w:themeColor="accent6"/>
              </w:rPr>
            </w:pPr>
            <w:r>
              <w:rPr>
                <w:rFonts w:eastAsia="Arial"/>
                <w:b/>
                <w:color w:val="F79646" w:themeColor="accent6"/>
              </w:rPr>
              <w:t>Marketing</w:t>
            </w:r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menadžment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i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komunikacije</w:t>
            </w:r>
            <w:proofErr w:type="spellEnd"/>
          </w:p>
        </w:tc>
        <w:tc>
          <w:tcPr>
            <w:tcW w:w="36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980" w:rsidRPr="00D57E5D" w:rsidRDefault="00D57E5D" w:rsidP="008D7A38">
            <w:pPr>
              <w:jc w:val="center"/>
              <w:rPr>
                <w:b/>
                <w:color w:val="F79646"/>
                <w:lang/>
              </w:rPr>
            </w:pPr>
            <w:r>
              <w:rPr>
                <w:b/>
                <w:color w:val="F79646"/>
                <w:lang/>
              </w:rPr>
              <w:t>Сви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Default="007A6281" w:rsidP="008D7A38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Default="007A6281" w:rsidP="008D7A38">
            <w:pPr>
              <w:jc w:val="center"/>
              <w:rPr>
                <w:rFonts w:eastAsia="Arial"/>
                <w:b/>
                <w:color w:val="F79646" w:themeColor="accent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Default="007A6281" w:rsidP="008D7A38">
            <w:pPr>
              <w:jc w:val="center"/>
              <w:rPr>
                <w:b/>
                <w:color w:val="F79646"/>
              </w:rPr>
            </w:pP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Pr="005030CE" w:rsidRDefault="007A6281" w:rsidP="008D7A38">
            <w:pPr>
              <w:jc w:val="center"/>
              <w:rPr>
                <w:b/>
                <w:color w:val="F79646"/>
              </w:rPr>
            </w:pPr>
          </w:p>
        </w:tc>
      </w:tr>
      <w:tr w:rsidR="00E03980" w:rsidRPr="005030CE" w:rsidTr="00F55D15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980" w:rsidRPr="00604E0A" w:rsidRDefault="00E03980" w:rsidP="008D7A38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D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19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980" w:rsidRPr="005030CE" w:rsidRDefault="00E03980" w:rsidP="008D7A38">
            <w:pPr>
              <w:jc w:val="center"/>
              <w:rPr>
                <w:b/>
                <w:color w:val="F79646" w:themeColor="accent6"/>
              </w:rPr>
            </w:pPr>
            <w:proofErr w:type="spellStart"/>
            <w:r>
              <w:rPr>
                <w:rFonts w:eastAsia="Arial"/>
                <w:b/>
                <w:color w:val="F79646" w:themeColor="accent6"/>
              </w:rPr>
              <w:t>Operacioni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menadžment</w:t>
            </w:r>
            <w:proofErr w:type="spellEnd"/>
          </w:p>
        </w:tc>
        <w:tc>
          <w:tcPr>
            <w:tcW w:w="36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980" w:rsidRPr="00D57E5D" w:rsidRDefault="00D57E5D" w:rsidP="008D7A38">
            <w:pPr>
              <w:jc w:val="center"/>
              <w:rPr>
                <w:b/>
                <w:color w:val="F79646"/>
                <w:lang/>
              </w:rPr>
            </w:pPr>
            <w:r>
              <w:rPr>
                <w:b/>
                <w:color w:val="F79646"/>
                <w:lang/>
              </w:rPr>
              <w:t>Ави</w:t>
            </w:r>
          </w:p>
        </w:tc>
      </w:tr>
      <w:tr w:rsidR="007A6281" w:rsidRPr="005030CE" w:rsidTr="008D7A38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Default="007A6281" w:rsidP="008D7A38">
            <w:pPr>
              <w:jc w:val="center"/>
              <w:rPr>
                <w:b/>
                <w:color w:val="E36C0A"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Default="007A6281" w:rsidP="008D7A38">
            <w:pPr>
              <w:jc w:val="center"/>
              <w:rPr>
                <w:rFonts w:eastAsia="Arial"/>
                <w:b/>
                <w:color w:val="F79646" w:themeColor="accent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Pr="005030CE" w:rsidRDefault="007A6281" w:rsidP="008D7A38">
            <w:pPr>
              <w:jc w:val="center"/>
              <w:rPr>
                <w:b/>
                <w:color w:val="F79646"/>
              </w:rPr>
            </w:pP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281" w:rsidRPr="005030CE" w:rsidRDefault="007A6281" w:rsidP="008D7A38">
            <w:pPr>
              <w:jc w:val="center"/>
              <w:rPr>
                <w:b/>
                <w:color w:val="F79646"/>
              </w:rPr>
            </w:pP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52F" w:rsidRPr="00604E0A" w:rsidRDefault="0098752F" w:rsidP="008D7A38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D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21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52F" w:rsidRPr="005030CE" w:rsidRDefault="0098752F" w:rsidP="008D7A38">
            <w:pPr>
              <w:jc w:val="center"/>
              <w:rPr>
                <w:b/>
                <w:color w:val="F79646" w:themeColor="accent6"/>
              </w:rPr>
            </w:pPr>
            <w:proofErr w:type="spellStart"/>
            <w:r>
              <w:rPr>
                <w:rFonts w:eastAsia="Arial"/>
                <w:b/>
                <w:color w:val="F79646" w:themeColor="accent6"/>
              </w:rPr>
              <w:t>Projektni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menadžment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52F" w:rsidRPr="005030CE" w:rsidRDefault="00BC7E4F" w:rsidP="008D7A38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</w:rPr>
              <w:t>A-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52F" w:rsidRPr="00D57E5D" w:rsidRDefault="00D57E5D" w:rsidP="008D7A38">
            <w:pPr>
              <w:jc w:val="center"/>
              <w:rPr>
                <w:b/>
                <w:color w:val="F79646"/>
                <w:lang/>
              </w:rPr>
            </w:pPr>
            <w:r>
              <w:rPr>
                <w:b/>
                <w:color w:val="F79646"/>
                <w:lang/>
              </w:rPr>
              <w:t>Милинковић</w:t>
            </w:r>
          </w:p>
        </w:tc>
      </w:tr>
      <w:tr w:rsidR="0098752F" w:rsidRPr="005030CE" w:rsidTr="008D7A38">
        <w:trPr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52F" w:rsidRPr="00604E0A" w:rsidRDefault="0098752F" w:rsidP="008D7A38">
            <w:pPr>
              <w:jc w:val="center"/>
              <w:rPr>
                <w:color w:val="E36C0A"/>
                <w:sz w:val="28"/>
                <w:szCs w:val="28"/>
              </w:rPr>
            </w:pPr>
            <w:r>
              <w:rPr>
                <w:b/>
                <w:color w:val="E36C0A"/>
                <w:sz w:val="28"/>
                <w:szCs w:val="28"/>
              </w:rPr>
              <w:t>D</w:t>
            </w:r>
            <w:r>
              <w:rPr>
                <w:b/>
                <w:color w:val="E36C0A"/>
                <w:sz w:val="28"/>
                <w:szCs w:val="28"/>
                <w:vertAlign w:val="subscript"/>
              </w:rPr>
              <w:t>22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52F" w:rsidRPr="005030CE" w:rsidRDefault="0098752F" w:rsidP="008D7A38">
            <w:pPr>
              <w:jc w:val="center"/>
              <w:rPr>
                <w:b/>
                <w:color w:val="F79646" w:themeColor="accent6"/>
              </w:rPr>
            </w:pPr>
            <w:proofErr w:type="spellStart"/>
            <w:r>
              <w:rPr>
                <w:rFonts w:eastAsia="Arial"/>
                <w:b/>
                <w:color w:val="F79646" w:themeColor="accent6"/>
              </w:rPr>
              <w:t>Projektni</w:t>
            </w:r>
            <w:proofErr w:type="spellEnd"/>
            <w:r w:rsidRPr="005030CE">
              <w:rPr>
                <w:rFonts w:eastAsia="Arial"/>
                <w:b/>
                <w:color w:val="F79646" w:themeColor="accent6"/>
              </w:rPr>
              <w:t xml:space="preserve"> </w:t>
            </w:r>
            <w:proofErr w:type="spellStart"/>
            <w:r>
              <w:rPr>
                <w:rFonts w:eastAsia="Arial"/>
                <w:b/>
                <w:color w:val="F79646" w:themeColor="accent6"/>
              </w:rPr>
              <w:t>menadžment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52F" w:rsidRPr="00D57E5D" w:rsidRDefault="00D57E5D" w:rsidP="008D7A38">
            <w:pPr>
              <w:jc w:val="center"/>
              <w:rPr>
                <w:b/>
                <w:color w:val="F79646"/>
                <w:lang/>
              </w:rPr>
            </w:pPr>
            <w:r>
              <w:rPr>
                <w:b/>
                <w:color w:val="F79646"/>
                <w:lang/>
              </w:rPr>
              <w:t>Миловановић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52F" w:rsidRPr="005030CE" w:rsidRDefault="00D57E5D" w:rsidP="008D7A38">
            <w:pPr>
              <w:jc w:val="center"/>
              <w:rPr>
                <w:b/>
                <w:color w:val="F79646"/>
              </w:rPr>
            </w:pPr>
            <w:r>
              <w:rPr>
                <w:b/>
                <w:color w:val="F79646"/>
                <w:lang/>
              </w:rPr>
              <w:t>Ш</w:t>
            </w:r>
            <w:r w:rsidR="00BC7E4F">
              <w:rPr>
                <w:b/>
                <w:color w:val="F79646"/>
              </w:rPr>
              <w:t>-</w:t>
            </w:r>
          </w:p>
        </w:tc>
      </w:tr>
    </w:tbl>
    <w:p w:rsidR="003A348D" w:rsidRPr="00C1248E" w:rsidRDefault="003A348D"/>
    <w:sectPr w:rsidR="003A348D" w:rsidRPr="00C1248E" w:rsidSect="00C1248E">
      <w:pgSz w:w="12240" w:h="15840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I0tDQ3NbK0MAABJR2l4NTi4sz8PJACw1oASUvqQSwAAAA="/>
  </w:docVars>
  <w:rsids>
    <w:rsidRoot w:val="006D57AF"/>
    <w:rsid w:val="00001291"/>
    <w:rsid w:val="000217DE"/>
    <w:rsid w:val="00027995"/>
    <w:rsid w:val="0003310D"/>
    <w:rsid w:val="000D2153"/>
    <w:rsid w:val="000E458C"/>
    <w:rsid w:val="000E6DB8"/>
    <w:rsid w:val="000F0D19"/>
    <w:rsid w:val="000F72D5"/>
    <w:rsid w:val="00105176"/>
    <w:rsid w:val="00112DB3"/>
    <w:rsid w:val="001307AB"/>
    <w:rsid w:val="00162C0C"/>
    <w:rsid w:val="00216120"/>
    <w:rsid w:val="002361B5"/>
    <w:rsid w:val="00260C1C"/>
    <w:rsid w:val="0027753F"/>
    <w:rsid w:val="00281A6D"/>
    <w:rsid w:val="002A4D46"/>
    <w:rsid w:val="002A6B60"/>
    <w:rsid w:val="002A6ED6"/>
    <w:rsid w:val="002B0642"/>
    <w:rsid w:val="003050F9"/>
    <w:rsid w:val="003A348D"/>
    <w:rsid w:val="003B75A4"/>
    <w:rsid w:val="003C591F"/>
    <w:rsid w:val="003D1D9C"/>
    <w:rsid w:val="00440688"/>
    <w:rsid w:val="00483B17"/>
    <w:rsid w:val="00485E88"/>
    <w:rsid w:val="00501848"/>
    <w:rsid w:val="005030CE"/>
    <w:rsid w:val="0053706C"/>
    <w:rsid w:val="00570F90"/>
    <w:rsid w:val="00584C8A"/>
    <w:rsid w:val="005E7CA7"/>
    <w:rsid w:val="00604E0A"/>
    <w:rsid w:val="006A438B"/>
    <w:rsid w:val="006C397D"/>
    <w:rsid w:val="006C39B5"/>
    <w:rsid w:val="006D57AF"/>
    <w:rsid w:val="006E1544"/>
    <w:rsid w:val="007458E3"/>
    <w:rsid w:val="00760979"/>
    <w:rsid w:val="00770F9C"/>
    <w:rsid w:val="0079352D"/>
    <w:rsid w:val="007952DE"/>
    <w:rsid w:val="007A6281"/>
    <w:rsid w:val="007A65C9"/>
    <w:rsid w:val="007B0F09"/>
    <w:rsid w:val="007D000F"/>
    <w:rsid w:val="007E0891"/>
    <w:rsid w:val="007F01A2"/>
    <w:rsid w:val="00811419"/>
    <w:rsid w:val="00813566"/>
    <w:rsid w:val="00822909"/>
    <w:rsid w:val="00830E6B"/>
    <w:rsid w:val="00844F13"/>
    <w:rsid w:val="00885FC2"/>
    <w:rsid w:val="008A1622"/>
    <w:rsid w:val="008A1733"/>
    <w:rsid w:val="008C4F59"/>
    <w:rsid w:val="008D30F1"/>
    <w:rsid w:val="008E43EF"/>
    <w:rsid w:val="008E4F76"/>
    <w:rsid w:val="009478EE"/>
    <w:rsid w:val="009570E4"/>
    <w:rsid w:val="0098752F"/>
    <w:rsid w:val="009A4BEA"/>
    <w:rsid w:val="009D6029"/>
    <w:rsid w:val="009F2BB3"/>
    <w:rsid w:val="009F451C"/>
    <w:rsid w:val="00A12DA7"/>
    <w:rsid w:val="00A65886"/>
    <w:rsid w:val="00A72EB8"/>
    <w:rsid w:val="00AE2530"/>
    <w:rsid w:val="00B04491"/>
    <w:rsid w:val="00B12D13"/>
    <w:rsid w:val="00B358FD"/>
    <w:rsid w:val="00BB0292"/>
    <w:rsid w:val="00BC7E4F"/>
    <w:rsid w:val="00BE299B"/>
    <w:rsid w:val="00C1248E"/>
    <w:rsid w:val="00C17188"/>
    <w:rsid w:val="00C7753C"/>
    <w:rsid w:val="00CB002A"/>
    <w:rsid w:val="00CC0F02"/>
    <w:rsid w:val="00CC1E4E"/>
    <w:rsid w:val="00CD4177"/>
    <w:rsid w:val="00CF1E61"/>
    <w:rsid w:val="00D22F28"/>
    <w:rsid w:val="00D57E5D"/>
    <w:rsid w:val="00D65454"/>
    <w:rsid w:val="00D77DDF"/>
    <w:rsid w:val="00DE2912"/>
    <w:rsid w:val="00DF38B6"/>
    <w:rsid w:val="00E022DA"/>
    <w:rsid w:val="00E03980"/>
    <w:rsid w:val="00E05509"/>
    <w:rsid w:val="00E17A6D"/>
    <w:rsid w:val="00E36A92"/>
    <w:rsid w:val="00F050CA"/>
    <w:rsid w:val="00F132F0"/>
    <w:rsid w:val="00F62EA8"/>
    <w:rsid w:val="00FA2102"/>
    <w:rsid w:val="00FD1C87"/>
    <w:rsid w:val="00FF73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7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bo Mehmedovic</dc:creator>
  <cp:lastModifiedBy>Dules</cp:lastModifiedBy>
  <cp:revision>26</cp:revision>
  <dcterms:created xsi:type="dcterms:W3CDTF">2024-09-19T06:34:00Z</dcterms:created>
  <dcterms:modified xsi:type="dcterms:W3CDTF">2025-11-01T07:49:00Z</dcterms:modified>
</cp:coreProperties>
</file>